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6CF1" w:rsidRPr="001F1AC6" w:rsidRDefault="00606CF1" w:rsidP="00606CF1">
      <w:pPr>
        <w:pStyle w:val="ListeParagraf"/>
        <w:numPr>
          <w:ilvl w:val="0"/>
          <w:numId w:val="1"/>
        </w:numPr>
        <w:rPr>
          <w:sz w:val="24"/>
        </w:rPr>
      </w:pPr>
      <w:r w:rsidRPr="001F1AC6">
        <w:rPr>
          <w:sz w:val="24"/>
        </w:rPr>
        <w:t xml:space="preserve">Ulaşım </w:t>
      </w:r>
      <w:r>
        <w:rPr>
          <w:sz w:val="24"/>
        </w:rPr>
        <w:t xml:space="preserve">ve ulaştırma </w:t>
      </w:r>
      <w:r w:rsidRPr="001F1AC6">
        <w:rPr>
          <w:sz w:val="24"/>
        </w:rPr>
        <w:t xml:space="preserve">tanımları </w:t>
      </w:r>
    </w:p>
    <w:p w:rsidR="00606CF1" w:rsidRPr="001F1AC6" w:rsidRDefault="00606CF1" w:rsidP="00606CF1">
      <w:pPr>
        <w:pStyle w:val="ListeParagraf"/>
        <w:numPr>
          <w:ilvl w:val="0"/>
          <w:numId w:val="1"/>
        </w:numPr>
        <w:rPr>
          <w:sz w:val="24"/>
        </w:rPr>
      </w:pPr>
      <w:r w:rsidRPr="001F1AC6">
        <w:rPr>
          <w:sz w:val="24"/>
        </w:rPr>
        <w:t xml:space="preserve">Ulaşım </w:t>
      </w:r>
      <w:proofErr w:type="spellStart"/>
      <w:r w:rsidRPr="001F1AC6">
        <w:rPr>
          <w:sz w:val="24"/>
        </w:rPr>
        <w:t>modları</w:t>
      </w:r>
      <w:proofErr w:type="spellEnd"/>
      <w:r w:rsidRPr="001F1AC6">
        <w:rPr>
          <w:sz w:val="24"/>
        </w:rPr>
        <w:t xml:space="preserve"> avantaj ve dezavantajları </w:t>
      </w:r>
    </w:p>
    <w:p w:rsidR="00606CF1" w:rsidRPr="001F1AC6" w:rsidRDefault="00606CF1" w:rsidP="00606CF1">
      <w:pPr>
        <w:pStyle w:val="ListeParagraf"/>
        <w:numPr>
          <w:ilvl w:val="0"/>
          <w:numId w:val="1"/>
        </w:numPr>
        <w:rPr>
          <w:sz w:val="24"/>
        </w:rPr>
      </w:pPr>
      <w:r w:rsidRPr="001F1AC6">
        <w:rPr>
          <w:sz w:val="24"/>
        </w:rPr>
        <w:t xml:space="preserve">Yol </w:t>
      </w:r>
      <w:proofErr w:type="gramStart"/>
      <w:r w:rsidRPr="001F1AC6">
        <w:rPr>
          <w:sz w:val="24"/>
        </w:rPr>
        <w:t>güzergahı</w:t>
      </w:r>
      <w:proofErr w:type="gramEnd"/>
      <w:r w:rsidRPr="001F1AC6">
        <w:rPr>
          <w:sz w:val="24"/>
        </w:rPr>
        <w:t xml:space="preserve"> seçilirken dikkat edilecek hususlar</w:t>
      </w:r>
    </w:p>
    <w:p w:rsidR="00606CF1" w:rsidRPr="001F1AC6" w:rsidRDefault="00606CF1" w:rsidP="00606CF1">
      <w:pPr>
        <w:pStyle w:val="ListeParagraf"/>
        <w:numPr>
          <w:ilvl w:val="0"/>
          <w:numId w:val="1"/>
        </w:numPr>
        <w:rPr>
          <w:sz w:val="24"/>
        </w:rPr>
      </w:pPr>
      <w:r w:rsidRPr="001F1AC6">
        <w:rPr>
          <w:sz w:val="24"/>
        </w:rPr>
        <w:t xml:space="preserve">Yol </w:t>
      </w:r>
      <w:proofErr w:type="spellStart"/>
      <w:r w:rsidRPr="001F1AC6">
        <w:rPr>
          <w:sz w:val="24"/>
        </w:rPr>
        <w:t>gemeotrileri</w:t>
      </w:r>
      <w:proofErr w:type="spellEnd"/>
      <w:r w:rsidRPr="001F1AC6">
        <w:rPr>
          <w:sz w:val="24"/>
        </w:rPr>
        <w:t xml:space="preserve"> ve etki eden faktörler</w:t>
      </w:r>
    </w:p>
    <w:p w:rsidR="007F563E" w:rsidRDefault="007F563E">
      <w:bookmarkStart w:id="0" w:name="_GoBack"/>
      <w:bookmarkEnd w:id="0"/>
    </w:p>
    <w:sectPr w:rsidR="007F56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9C5EAC"/>
    <w:multiLevelType w:val="hybridMultilevel"/>
    <w:tmpl w:val="48265E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yNDIzNjWzNDG0NDdX0lEKTi0uzszPAykwrAUAQP2XHywAAAA="/>
  </w:docVars>
  <w:rsids>
    <w:rsidRoot w:val="00606CF1"/>
    <w:rsid w:val="00606CF1"/>
    <w:rsid w:val="007F5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4CEFE82-7272-448A-940F-05AC7EF26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06CF1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44</Characters>
  <Application>Microsoft Office Word</Application>
  <DocSecurity>0</DocSecurity>
  <Lines>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et akpınar</dc:creator>
  <cp:keywords/>
  <dc:description/>
  <cp:lastModifiedBy>muhammet akpınar</cp:lastModifiedBy>
  <cp:revision>1</cp:revision>
  <dcterms:created xsi:type="dcterms:W3CDTF">2023-11-23T11:30:00Z</dcterms:created>
  <dcterms:modified xsi:type="dcterms:W3CDTF">2023-11-23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d6b2d3-7854-489a-8057-a2b1922d96c1</vt:lpwstr>
  </property>
</Properties>
</file>